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рина Горобц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58672"/>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58672"/>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4038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4038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141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141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043728"/>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43728"/>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5154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5154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5901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5901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7003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7003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350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350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347170"/>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347170"/>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2611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2611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рина Горобцова</dc:creator>
  <dc:language>ru-RU</dc:language>
  <cp:keywords/>
  <dcterms:created xsi:type="dcterms:W3CDTF">2025-02-20T16:21:36Z</dcterms:created>
  <dcterms:modified xsi:type="dcterms:W3CDTF">2025-02-20T16: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